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60CD" w:rsidRPr="00971222" w:rsidRDefault="00AD4553" w:rsidP="00AD4553">
      <w:pPr>
        <w:pStyle w:val="Heading1"/>
      </w:pPr>
      <w:proofErr w:type="spellStart"/>
      <w:r w:rsidRPr="00971222">
        <w:t>Requirements</w:t>
      </w:r>
      <w:proofErr w:type="spellEnd"/>
      <w:r w:rsidR="00B84809" w:rsidRPr="00971222">
        <w:t xml:space="preserve"> analyse</w:t>
      </w:r>
    </w:p>
    <w:p w:rsidR="00AD4553" w:rsidRPr="00971222" w:rsidRDefault="00AD4553" w:rsidP="00AD4553">
      <w:pPr>
        <w:pStyle w:val="Heading2"/>
      </w:pPr>
    </w:p>
    <w:p w:rsidR="00AD4553" w:rsidRPr="00971222" w:rsidRDefault="00AD4553" w:rsidP="00AD4553">
      <w:pPr>
        <w:pStyle w:val="Heading2"/>
      </w:pPr>
      <w:r w:rsidRPr="00971222">
        <w:t>Must have</w:t>
      </w:r>
    </w:p>
    <w:p w:rsidR="00AD4553" w:rsidRPr="00971222" w:rsidRDefault="00BB2CE7" w:rsidP="00AD4553">
      <w:pPr>
        <w:pStyle w:val="ListParagraph"/>
        <w:numPr>
          <w:ilvl w:val="0"/>
          <w:numId w:val="1"/>
        </w:numPr>
      </w:pPr>
      <w:r w:rsidRPr="00971222">
        <w:t>Catalogus van producten</w:t>
      </w:r>
    </w:p>
    <w:p w:rsidR="00BB2CE7" w:rsidRPr="00971222" w:rsidRDefault="00CA68C4" w:rsidP="00BB2CE7">
      <w:pPr>
        <w:pStyle w:val="ListParagraph"/>
        <w:numPr>
          <w:ilvl w:val="0"/>
          <w:numId w:val="1"/>
        </w:numPr>
      </w:pPr>
      <w:r>
        <w:t>Login (klanten/medewerkers)</w:t>
      </w:r>
    </w:p>
    <w:p w:rsidR="001121E0" w:rsidRPr="00971222" w:rsidRDefault="001121E0" w:rsidP="00BB2CE7">
      <w:pPr>
        <w:pStyle w:val="ListParagraph"/>
        <w:numPr>
          <w:ilvl w:val="0"/>
          <w:numId w:val="1"/>
        </w:numPr>
      </w:pPr>
      <w:r w:rsidRPr="00971222">
        <w:t>Klanten moeten producten in een “winkelwagen” kunnen doen</w:t>
      </w:r>
    </w:p>
    <w:p w:rsidR="001121E0" w:rsidRPr="00971222" w:rsidRDefault="001121E0" w:rsidP="00BB2CE7">
      <w:pPr>
        <w:pStyle w:val="ListParagraph"/>
        <w:numPr>
          <w:ilvl w:val="0"/>
          <w:numId w:val="1"/>
        </w:numPr>
      </w:pPr>
      <w:proofErr w:type="spellStart"/>
      <w:r w:rsidRPr="00971222">
        <w:t>Mederwerkers</w:t>
      </w:r>
      <w:proofErr w:type="spellEnd"/>
      <w:r w:rsidRPr="00971222">
        <w:t xml:space="preserve"> moeten producten kunnen toevoegen/wijzigen/verwijderen</w:t>
      </w:r>
    </w:p>
    <w:p w:rsidR="001121E0" w:rsidRPr="00971222" w:rsidRDefault="001121E0" w:rsidP="00BB2CE7">
      <w:pPr>
        <w:pStyle w:val="ListParagraph"/>
        <w:numPr>
          <w:ilvl w:val="0"/>
          <w:numId w:val="1"/>
        </w:numPr>
      </w:pPr>
      <w:r w:rsidRPr="00971222">
        <w:t>Klanten moeten bestellingen kunnen plaatsen</w:t>
      </w:r>
    </w:p>
    <w:p w:rsidR="001D5197" w:rsidRPr="00971222" w:rsidRDefault="001D5197" w:rsidP="00BB2CE7">
      <w:pPr>
        <w:pStyle w:val="ListParagraph"/>
        <w:numPr>
          <w:ilvl w:val="0"/>
          <w:numId w:val="1"/>
        </w:numPr>
      </w:pPr>
      <w:r w:rsidRPr="00971222">
        <w:t>Klanten moeten kunnen zoeken op productnaam</w:t>
      </w:r>
    </w:p>
    <w:p w:rsidR="001D5197" w:rsidRPr="00971222" w:rsidRDefault="001D5197" w:rsidP="00BB2CE7">
      <w:pPr>
        <w:pStyle w:val="ListParagraph"/>
        <w:numPr>
          <w:ilvl w:val="0"/>
          <w:numId w:val="1"/>
        </w:numPr>
      </w:pPr>
      <w:r w:rsidRPr="00971222">
        <w:t>Klanten moeten hun bestelgeschiedenis kunnen inzien</w:t>
      </w:r>
    </w:p>
    <w:p w:rsidR="001121E0" w:rsidRPr="00971222" w:rsidRDefault="001121E0" w:rsidP="001121E0">
      <w:pPr>
        <w:pStyle w:val="Heading2"/>
      </w:pPr>
      <w:proofErr w:type="spellStart"/>
      <w:r w:rsidRPr="00971222">
        <w:t>Should</w:t>
      </w:r>
      <w:proofErr w:type="spellEnd"/>
      <w:r w:rsidRPr="00971222">
        <w:t xml:space="preserve"> have</w:t>
      </w:r>
    </w:p>
    <w:p w:rsidR="001121E0" w:rsidRPr="00971222" w:rsidRDefault="001121E0" w:rsidP="001121E0">
      <w:pPr>
        <w:pStyle w:val="ListParagraph"/>
        <w:numPr>
          <w:ilvl w:val="0"/>
          <w:numId w:val="2"/>
        </w:numPr>
      </w:pPr>
      <w:r w:rsidRPr="00971222">
        <w:t>Klantenservice: klanten kunnen berichten sturen naar medewerkers</w:t>
      </w:r>
    </w:p>
    <w:p w:rsidR="001121E0" w:rsidRDefault="001121E0" w:rsidP="001121E0">
      <w:pPr>
        <w:pStyle w:val="ListParagraph"/>
        <w:numPr>
          <w:ilvl w:val="0"/>
          <w:numId w:val="2"/>
        </w:numPr>
      </w:pPr>
      <w:r w:rsidRPr="00971222">
        <w:t>Klanten kunnen reviews geven bij producten</w:t>
      </w:r>
    </w:p>
    <w:p w:rsidR="006B0117" w:rsidRPr="00971222" w:rsidRDefault="006B0117" w:rsidP="001121E0">
      <w:pPr>
        <w:pStyle w:val="ListParagraph"/>
        <w:numPr>
          <w:ilvl w:val="0"/>
          <w:numId w:val="2"/>
        </w:numPr>
      </w:pPr>
      <w:r>
        <w:t xml:space="preserve">Klanten hebben een </w:t>
      </w:r>
      <w:proofErr w:type="spellStart"/>
      <w:r>
        <w:t>wishlist</w:t>
      </w:r>
      <w:proofErr w:type="spellEnd"/>
      <w:r>
        <w:t xml:space="preserve"> waar ze producten in kunnen stoppen, om mogelijk</w:t>
      </w:r>
      <w:bookmarkStart w:id="0" w:name="_GoBack"/>
      <w:bookmarkEnd w:id="0"/>
      <w:r>
        <w:t xml:space="preserve"> op een later tijdstip te kopen</w:t>
      </w:r>
    </w:p>
    <w:p w:rsidR="001D5197" w:rsidRPr="00971222" w:rsidRDefault="001D5197" w:rsidP="001121E0">
      <w:pPr>
        <w:pStyle w:val="ListParagraph"/>
        <w:numPr>
          <w:ilvl w:val="0"/>
          <w:numId w:val="2"/>
        </w:numPr>
      </w:pPr>
      <w:r w:rsidRPr="00971222">
        <w:t>Medewerkers kunnen de status van een bestelling wijzigen (bv “verzonden”)</w:t>
      </w:r>
    </w:p>
    <w:p w:rsidR="00EF4801" w:rsidRPr="00971222" w:rsidRDefault="00EF4801" w:rsidP="00EF4801">
      <w:pPr>
        <w:pStyle w:val="Heading2"/>
      </w:pPr>
      <w:proofErr w:type="spellStart"/>
      <w:r w:rsidRPr="00971222">
        <w:t>Could</w:t>
      </w:r>
      <w:proofErr w:type="spellEnd"/>
      <w:r w:rsidRPr="00971222">
        <w:t xml:space="preserve"> have</w:t>
      </w:r>
    </w:p>
    <w:p w:rsidR="00EF4801" w:rsidRPr="00971222" w:rsidRDefault="0068626A" w:rsidP="00EF4801">
      <w:pPr>
        <w:pStyle w:val="ListParagraph"/>
        <w:numPr>
          <w:ilvl w:val="0"/>
          <w:numId w:val="3"/>
        </w:numPr>
      </w:pPr>
      <w:r>
        <w:t>360 graden afbeelding van een product</w:t>
      </w:r>
    </w:p>
    <w:sectPr w:rsidR="00EF4801" w:rsidRPr="009712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B4E79"/>
    <w:multiLevelType w:val="hybridMultilevel"/>
    <w:tmpl w:val="8824684E"/>
    <w:lvl w:ilvl="0" w:tplc="52422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2C1EF1"/>
    <w:multiLevelType w:val="hybridMultilevel"/>
    <w:tmpl w:val="8E1663EE"/>
    <w:lvl w:ilvl="0" w:tplc="52422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8057C"/>
    <w:multiLevelType w:val="hybridMultilevel"/>
    <w:tmpl w:val="3300CDA0"/>
    <w:lvl w:ilvl="0" w:tplc="52422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yNDYytjAwMrY0MzFQ0lEKTi0uzszPAykwrgUA+5wUVywAAAA="/>
  </w:docVars>
  <w:rsids>
    <w:rsidRoot w:val="00AD4553"/>
    <w:rsid w:val="001121E0"/>
    <w:rsid w:val="001D5197"/>
    <w:rsid w:val="0068626A"/>
    <w:rsid w:val="006B0117"/>
    <w:rsid w:val="009360CD"/>
    <w:rsid w:val="00971222"/>
    <w:rsid w:val="00AD4553"/>
    <w:rsid w:val="00B84809"/>
    <w:rsid w:val="00BB2CE7"/>
    <w:rsid w:val="00CA68C4"/>
    <w:rsid w:val="00EF4801"/>
    <w:rsid w:val="00F06FDD"/>
    <w:rsid w:val="00F4131B"/>
    <w:rsid w:val="00F4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0BA64"/>
  <w15:chartTrackingRefBased/>
  <w15:docId w15:val="{89EA2376-04DE-4813-9280-C4F9FC3D7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45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45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45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45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D4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</Pages>
  <Words>107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rens,Maikel M.J.M.G.</dc:creator>
  <cp:keywords/>
  <dc:description/>
  <cp:lastModifiedBy>Maikel Eerens</cp:lastModifiedBy>
  <cp:revision>6</cp:revision>
  <dcterms:created xsi:type="dcterms:W3CDTF">2018-02-28T09:49:00Z</dcterms:created>
  <dcterms:modified xsi:type="dcterms:W3CDTF">2018-03-07T12:13:00Z</dcterms:modified>
</cp:coreProperties>
</file>